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549EE" w14:textId="77777777" w:rsidR="008D5636" w:rsidRDefault="008D5636" w:rsidP="008D5636">
      <w:r>
        <w:t>![</w:t>
      </w:r>
      <w:proofErr w:type="spellStart"/>
      <w:r>
        <w:t>mission_to_mars</w:t>
      </w:r>
      <w:proofErr w:type="spellEnd"/>
      <w:r>
        <w:t>](Images/mission_to_mars.png)</w:t>
      </w:r>
    </w:p>
    <w:p w14:paraId="08121046" w14:textId="77777777" w:rsidR="008D5636" w:rsidRDefault="008D5636" w:rsidP="008D5636"/>
    <w:p w14:paraId="3806F49E" w14:textId="77777777" w:rsidR="008D5636" w:rsidRDefault="008D5636" w:rsidP="008D5636">
      <w:r>
        <w:t>In this assignment, you will build a web application that scrapes various websites for data related to the Mission to Mars and displays the information in a single HTML page. The following outlines what you need to do.</w:t>
      </w:r>
    </w:p>
    <w:p w14:paraId="7DE32B29" w14:textId="77777777" w:rsidR="008D5636" w:rsidRDefault="008D5636" w:rsidP="008D5636"/>
    <w:p w14:paraId="0EFBB4F7" w14:textId="77777777" w:rsidR="008D5636" w:rsidRDefault="008D5636" w:rsidP="008D5636">
      <w:r>
        <w:t>### Before You Begin</w:t>
      </w:r>
    </w:p>
    <w:p w14:paraId="695A1EF3" w14:textId="77777777" w:rsidR="008D5636" w:rsidRDefault="008D5636" w:rsidP="008D5636"/>
    <w:p w14:paraId="41624B76" w14:textId="77777777" w:rsidR="008D5636" w:rsidRDefault="008D5636" w:rsidP="008D5636">
      <w:r>
        <w:t>1. Create a new repository for this project called `web-scraping-challenge`. **Do not add this homework to an existing repository**.</w:t>
      </w:r>
    </w:p>
    <w:p w14:paraId="72F5B904" w14:textId="77777777" w:rsidR="008D5636" w:rsidRDefault="008D5636" w:rsidP="008D5636"/>
    <w:p w14:paraId="57C7D5C6" w14:textId="77777777" w:rsidR="008D5636" w:rsidRDefault="008D5636" w:rsidP="008D5636">
      <w:r>
        <w:t>2. Clone the new repository to your computer.</w:t>
      </w:r>
    </w:p>
    <w:p w14:paraId="2860E892" w14:textId="77777777" w:rsidR="008D5636" w:rsidRDefault="008D5636" w:rsidP="008D5636"/>
    <w:p w14:paraId="28C6E223" w14:textId="77777777" w:rsidR="008D5636" w:rsidRDefault="008D5636" w:rsidP="008D5636">
      <w:r>
        <w:t>3. Inside your local git repository, create a directory for the web scraping challenge. Use a folder name to correspond to the challenge: **</w:t>
      </w:r>
      <w:proofErr w:type="spellStart"/>
      <w:r>
        <w:t>Missions_to_Mars</w:t>
      </w:r>
      <w:proofErr w:type="spellEnd"/>
      <w:r>
        <w:t>**.</w:t>
      </w:r>
    </w:p>
    <w:p w14:paraId="70DE1BEC" w14:textId="77777777" w:rsidR="008D5636" w:rsidRDefault="008D5636" w:rsidP="008D5636"/>
    <w:p w14:paraId="13E22A51" w14:textId="77777777" w:rsidR="008D5636" w:rsidRDefault="008D5636" w:rsidP="008D5636">
      <w:r>
        <w:t>4. Add your notebook files to this folder as well as your flask app.</w:t>
      </w:r>
    </w:p>
    <w:p w14:paraId="667E2962" w14:textId="77777777" w:rsidR="008D5636" w:rsidRDefault="008D5636" w:rsidP="008D5636"/>
    <w:p w14:paraId="11068B24" w14:textId="77777777" w:rsidR="008D5636" w:rsidRDefault="008D5636" w:rsidP="008D5636">
      <w:r>
        <w:t>5. Push the above changes to GitHub or GitLab.</w:t>
      </w:r>
    </w:p>
    <w:p w14:paraId="4314A531" w14:textId="77777777" w:rsidR="008D5636" w:rsidRDefault="008D5636" w:rsidP="008D5636"/>
    <w:p w14:paraId="0A121CB9" w14:textId="77777777" w:rsidR="008D5636" w:rsidRDefault="008D5636" w:rsidP="008D5636">
      <w:r>
        <w:t>## Step 1 - Scraping</w:t>
      </w:r>
    </w:p>
    <w:p w14:paraId="73E4A977" w14:textId="77777777" w:rsidR="008D5636" w:rsidRDefault="008D5636" w:rsidP="008D5636"/>
    <w:p w14:paraId="26462647" w14:textId="77777777" w:rsidR="008D5636" w:rsidRDefault="008D5636" w:rsidP="008D5636">
      <w:r>
        <w:t xml:space="preserve">Complete your initial scraping using </w:t>
      </w:r>
      <w:proofErr w:type="spellStart"/>
      <w:r>
        <w:t>Jupyter</w:t>
      </w:r>
      <w:proofErr w:type="spellEnd"/>
      <w:r>
        <w:t xml:space="preserve"> Notebook, </w:t>
      </w:r>
      <w:proofErr w:type="spellStart"/>
      <w:r w:rsidRPr="00AB7350">
        <w:rPr>
          <w:highlight w:val="yellow"/>
        </w:rPr>
        <w:t>BeautifulSoup</w:t>
      </w:r>
      <w:proofErr w:type="spellEnd"/>
      <w:r>
        <w:t xml:space="preserve">, Pandas, and </w:t>
      </w:r>
      <w:r w:rsidRPr="00AB7350">
        <w:rPr>
          <w:highlight w:val="yellow"/>
        </w:rPr>
        <w:t>Requests/Splinter</w:t>
      </w:r>
      <w:r>
        <w:t>.</w:t>
      </w:r>
    </w:p>
    <w:p w14:paraId="6C3748EF" w14:textId="77777777" w:rsidR="008D5636" w:rsidRDefault="008D5636" w:rsidP="008D5636"/>
    <w:p w14:paraId="1FF5DC2E" w14:textId="77777777" w:rsidR="008D5636" w:rsidRDefault="008D5636" w:rsidP="008D5636">
      <w:r>
        <w:t xml:space="preserve">* Create a </w:t>
      </w:r>
      <w:proofErr w:type="spellStart"/>
      <w:r>
        <w:t>Jupyter</w:t>
      </w:r>
      <w:proofErr w:type="spellEnd"/>
      <w:r>
        <w:t xml:space="preserve"> Notebook file called `</w:t>
      </w:r>
      <w:proofErr w:type="spellStart"/>
      <w:r>
        <w:t>mission_to_mars.ipynb</w:t>
      </w:r>
      <w:proofErr w:type="spellEnd"/>
      <w:r>
        <w:t xml:space="preserve">` and use this to complete </w:t>
      </w:r>
      <w:proofErr w:type="gramStart"/>
      <w:r>
        <w:t>all of</w:t>
      </w:r>
      <w:proofErr w:type="gramEnd"/>
      <w:r>
        <w:t xml:space="preserve"> your scraping and analysis tasks. The following outlines what you need to scrape.</w:t>
      </w:r>
    </w:p>
    <w:p w14:paraId="360CA528" w14:textId="77777777" w:rsidR="008D5636" w:rsidRDefault="008D5636" w:rsidP="008D5636"/>
    <w:p w14:paraId="1E28BE35" w14:textId="77777777" w:rsidR="008D5636" w:rsidRDefault="008D5636" w:rsidP="008D5636">
      <w:r>
        <w:t>### NASA Mars News</w:t>
      </w:r>
    </w:p>
    <w:p w14:paraId="1C15C675" w14:textId="77777777" w:rsidR="008D5636" w:rsidRDefault="008D5636" w:rsidP="008D5636"/>
    <w:p w14:paraId="0A6B29C2" w14:textId="77777777" w:rsidR="008D5636" w:rsidRDefault="008D5636" w:rsidP="008D5636">
      <w:r>
        <w:t xml:space="preserve">* </w:t>
      </w:r>
      <w:r w:rsidRPr="00AB7350">
        <w:rPr>
          <w:highlight w:val="yellow"/>
        </w:rPr>
        <w:t>Scrape the</w:t>
      </w:r>
      <w:r>
        <w:t xml:space="preserve"> [NASA Mars News Site](https://mars.nasa.gov/news/) and collect the latest News Title and Paragraph Text. Assign the text to variables that you can reference later.</w:t>
      </w:r>
    </w:p>
    <w:p w14:paraId="4C2DB43E" w14:textId="77777777" w:rsidR="008D5636" w:rsidRDefault="008D5636" w:rsidP="008D5636"/>
    <w:p w14:paraId="10689447" w14:textId="77777777" w:rsidR="008D5636" w:rsidRDefault="008D5636" w:rsidP="008D5636">
      <w:r>
        <w:t>```python</w:t>
      </w:r>
    </w:p>
    <w:p w14:paraId="170D34E6" w14:textId="77777777" w:rsidR="008D5636" w:rsidRDefault="008D5636" w:rsidP="008D5636">
      <w:r>
        <w:t># Example:</w:t>
      </w:r>
    </w:p>
    <w:p w14:paraId="70B30B82" w14:textId="77777777" w:rsidR="008D5636" w:rsidRDefault="008D5636" w:rsidP="008D5636">
      <w:proofErr w:type="spellStart"/>
      <w:r>
        <w:t>news_title</w:t>
      </w:r>
      <w:proofErr w:type="spellEnd"/>
      <w:r>
        <w:t xml:space="preserve"> = "NASA's Next Mars Mission to Investigate Interior of Red Planet"</w:t>
      </w:r>
    </w:p>
    <w:p w14:paraId="1FCD5DA9" w14:textId="77777777" w:rsidR="008D5636" w:rsidRDefault="008D5636" w:rsidP="008D5636"/>
    <w:p w14:paraId="248ED15F" w14:textId="77777777" w:rsidR="008D5636" w:rsidRDefault="008D5636" w:rsidP="008D5636">
      <w:proofErr w:type="spellStart"/>
      <w:r>
        <w:t>news_p</w:t>
      </w:r>
      <w:proofErr w:type="spellEnd"/>
      <w:r>
        <w:t xml:space="preserve"> = "Preparation of NASA's next spacecraft to Mars, </w:t>
      </w:r>
      <w:proofErr w:type="spellStart"/>
      <w:r>
        <w:t>InSight</w:t>
      </w:r>
      <w:proofErr w:type="spellEnd"/>
      <w:r>
        <w:t>, has ramped up this summer, on course for launch next May from Vandenberg Air Force Base in central California -- the first interplanetary launch in history from America's West Coast."</w:t>
      </w:r>
    </w:p>
    <w:p w14:paraId="1602ED1A" w14:textId="77777777" w:rsidR="008D5636" w:rsidRDefault="008D5636" w:rsidP="008D5636">
      <w:r>
        <w:t>```</w:t>
      </w:r>
    </w:p>
    <w:p w14:paraId="094EABC8" w14:textId="77777777" w:rsidR="008D5636" w:rsidRDefault="008D5636" w:rsidP="008D5636"/>
    <w:p w14:paraId="2A20C703" w14:textId="77777777" w:rsidR="008D5636" w:rsidRDefault="008D5636" w:rsidP="008D5636">
      <w:r>
        <w:t>### JPL Mars Space Images - Featured Image</w:t>
      </w:r>
    </w:p>
    <w:p w14:paraId="467F9023" w14:textId="77777777" w:rsidR="008D5636" w:rsidRDefault="008D5636" w:rsidP="008D5636"/>
    <w:p w14:paraId="26C96496" w14:textId="77777777" w:rsidR="008D5636" w:rsidRDefault="008D5636" w:rsidP="008D5636">
      <w:r>
        <w:t xml:space="preserve">* Visit the </w:t>
      </w:r>
      <w:proofErr w:type="spellStart"/>
      <w:r>
        <w:t>url</w:t>
      </w:r>
      <w:proofErr w:type="spellEnd"/>
      <w:r>
        <w:t xml:space="preserve"> for JPL Featured Space Image [here](https://data-class-jpl-space.s3.amazonaws.com/JPL_Space/index.html).</w:t>
      </w:r>
    </w:p>
    <w:p w14:paraId="1724881D" w14:textId="77777777" w:rsidR="008D5636" w:rsidRDefault="008D5636" w:rsidP="008D5636"/>
    <w:p w14:paraId="6F868E29" w14:textId="77777777" w:rsidR="008D5636" w:rsidRDefault="008D5636" w:rsidP="008D5636">
      <w:r>
        <w:t xml:space="preserve">* Use splinter to navigate the site and find the image </w:t>
      </w:r>
      <w:proofErr w:type="spellStart"/>
      <w:r>
        <w:t>url</w:t>
      </w:r>
      <w:proofErr w:type="spellEnd"/>
      <w:r>
        <w:t xml:space="preserve"> for the current Featured Mars Image and assign the </w:t>
      </w:r>
      <w:proofErr w:type="spellStart"/>
      <w:r>
        <w:t>url</w:t>
      </w:r>
      <w:proofErr w:type="spellEnd"/>
      <w:r>
        <w:t xml:space="preserve"> string to a variable called `</w:t>
      </w:r>
      <w:proofErr w:type="spellStart"/>
      <w:r>
        <w:t>featured_image_url</w:t>
      </w:r>
      <w:proofErr w:type="spellEnd"/>
      <w:r>
        <w:t>`.</w:t>
      </w:r>
    </w:p>
    <w:p w14:paraId="18089BA1" w14:textId="77777777" w:rsidR="008D5636" w:rsidRDefault="008D5636" w:rsidP="008D5636"/>
    <w:p w14:paraId="1D473626" w14:textId="77777777" w:rsidR="008D5636" w:rsidRDefault="008D5636" w:rsidP="008D5636">
      <w:r>
        <w:t xml:space="preserve">* Make sure to find the image </w:t>
      </w:r>
      <w:proofErr w:type="spellStart"/>
      <w:r>
        <w:t>url</w:t>
      </w:r>
      <w:proofErr w:type="spellEnd"/>
      <w:r>
        <w:t xml:space="preserve"> to the full size `.jpg` image.</w:t>
      </w:r>
    </w:p>
    <w:p w14:paraId="4FF50E4B" w14:textId="77777777" w:rsidR="008D5636" w:rsidRDefault="008D5636" w:rsidP="008D5636"/>
    <w:p w14:paraId="07323FD2" w14:textId="77777777" w:rsidR="008D5636" w:rsidRDefault="008D5636" w:rsidP="008D5636">
      <w:r>
        <w:t xml:space="preserve">* Make sure to </w:t>
      </w:r>
      <w:r w:rsidRPr="00AB7350">
        <w:rPr>
          <w:highlight w:val="yellow"/>
        </w:rPr>
        <w:t xml:space="preserve">save a complete </w:t>
      </w:r>
      <w:proofErr w:type="spellStart"/>
      <w:r w:rsidRPr="00AB7350">
        <w:rPr>
          <w:highlight w:val="yellow"/>
        </w:rPr>
        <w:t>url</w:t>
      </w:r>
      <w:proofErr w:type="spellEnd"/>
      <w:r w:rsidRPr="00AB7350">
        <w:rPr>
          <w:highlight w:val="yellow"/>
        </w:rPr>
        <w:t xml:space="preserve"> string for this image</w:t>
      </w:r>
      <w:r>
        <w:t>.</w:t>
      </w:r>
    </w:p>
    <w:p w14:paraId="2DC71656" w14:textId="77777777" w:rsidR="008D5636" w:rsidRDefault="008D5636" w:rsidP="008D5636"/>
    <w:p w14:paraId="49B099D0" w14:textId="77777777" w:rsidR="008D5636" w:rsidRDefault="008D5636" w:rsidP="008D5636">
      <w:r>
        <w:t>```python</w:t>
      </w:r>
    </w:p>
    <w:p w14:paraId="17099FB9" w14:textId="77777777" w:rsidR="008D5636" w:rsidRDefault="008D5636" w:rsidP="008D5636">
      <w:r>
        <w:t># Example:</w:t>
      </w:r>
    </w:p>
    <w:p w14:paraId="674149E8" w14:textId="77777777" w:rsidR="008D5636" w:rsidRDefault="008D5636" w:rsidP="008D5636">
      <w:proofErr w:type="spellStart"/>
      <w:r>
        <w:t>featured_image_url</w:t>
      </w:r>
      <w:proofErr w:type="spellEnd"/>
      <w:r>
        <w:t xml:space="preserve"> = 'https://data-class-jpl-space.s3.amazonaws.com/JPL_Space/image/featured/mars2.jpg'</w:t>
      </w:r>
    </w:p>
    <w:p w14:paraId="4EBD30FB" w14:textId="77777777" w:rsidR="008D5636" w:rsidRDefault="008D5636" w:rsidP="008D5636">
      <w:r>
        <w:t>```</w:t>
      </w:r>
    </w:p>
    <w:p w14:paraId="4B0CF602" w14:textId="77777777" w:rsidR="008D5636" w:rsidRDefault="008D5636" w:rsidP="008D5636"/>
    <w:p w14:paraId="0D342A9D" w14:textId="77777777" w:rsidR="00AB7350" w:rsidRDefault="00AB7350">
      <w:r>
        <w:br w:type="page"/>
      </w:r>
    </w:p>
    <w:p w14:paraId="4B4688FC" w14:textId="5B52A942" w:rsidR="008D5636" w:rsidRDefault="008D5636" w:rsidP="008D5636">
      <w:r>
        <w:lastRenderedPageBreak/>
        <w:t>### Mars Facts</w:t>
      </w:r>
    </w:p>
    <w:p w14:paraId="6C0218B7" w14:textId="77777777" w:rsidR="008D5636" w:rsidRDefault="008D5636" w:rsidP="008D5636"/>
    <w:p w14:paraId="277B1746" w14:textId="77777777" w:rsidR="008D5636" w:rsidRDefault="008D5636" w:rsidP="008D5636">
      <w:r>
        <w:t>* Visit the Mars Facts webpage [here](https://space-facts.com/mars/) and use Pandas to scrape the table containing facts about the planet including Diameter, Mass, etc.</w:t>
      </w:r>
    </w:p>
    <w:p w14:paraId="38389665" w14:textId="77777777" w:rsidR="008D5636" w:rsidRDefault="008D5636" w:rsidP="008D5636"/>
    <w:p w14:paraId="6DEE82D8" w14:textId="77777777" w:rsidR="008D5636" w:rsidRDefault="008D5636" w:rsidP="008D5636">
      <w:r>
        <w:t xml:space="preserve">* Use </w:t>
      </w:r>
      <w:r w:rsidRPr="00AB7350">
        <w:rPr>
          <w:highlight w:val="yellow"/>
        </w:rPr>
        <w:t>Pandas to convert the data to a HTML table string</w:t>
      </w:r>
      <w:r>
        <w:t>.</w:t>
      </w:r>
    </w:p>
    <w:p w14:paraId="721E96B8" w14:textId="77777777" w:rsidR="008D5636" w:rsidRDefault="008D5636" w:rsidP="008D5636"/>
    <w:p w14:paraId="1A891399" w14:textId="77777777" w:rsidR="008D5636" w:rsidRDefault="008D5636" w:rsidP="008D5636">
      <w:r>
        <w:t>### Mars Hemispheres</w:t>
      </w:r>
    </w:p>
    <w:p w14:paraId="17C186B6" w14:textId="77777777" w:rsidR="008D5636" w:rsidRDefault="008D5636" w:rsidP="008D5636"/>
    <w:p w14:paraId="7659BB72" w14:textId="77777777" w:rsidR="008D5636" w:rsidRDefault="008D5636" w:rsidP="008D5636">
      <w:r>
        <w:t>* Visit the USGS Astrogeology site [here](https://astrogeology.usgs.gov/search/results?q=hemisphere+enhanced&amp;k1=target&amp;v1=Mars) to obtain high resolution images for each of Mar's hemispheres.</w:t>
      </w:r>
    </w:p>
    <w:p w14:paraId="6B79019E" w14:textId="77777777" w:rsidR="008D5636" w:rsidRDefault="008D5636" w:rsidP="008D5636"/>
    <w:p w14:paraId="1C3FF852" w14:textId="77777777" w:rsidR="008D5636" w:rsidRDefault="008D5636" w:rsidP="008D5636">
      <w:r>
        <w:t xml:space="preserve">* You will need to click each of the links to the hemispheres </w:t>
      </w:r>
      <w:proofErr w:type="gramStart"/>
      <w:r>
        <w:t>in order to</w:t>
      </w:r>
      <w:proofErr w:type="gramEnd"/>
      <w:r>
        <w:t xml:space="preserve"> find the image </w:t>
      </w:r>
      <w:proofErr w:type="spellStart"/>
      <w:r>
        <w:t>url</w:t>
      </w:r>
      <w:proofErr w:type="spellEnd"/>
      <w:r>
        <w:t xml:space="preserve"> to the full resolution image.</w:t>
      </w:r>
    </w:p>
    <w:p w14:paraId="5D26273F" w14:textId="77777777" w:rsidR="008D5636" w:rsidRDefault="008D5636" w:rsidP="008D5636"/>
    <w:p w14:paraId="1BBC8457" w14:textId="77777777" w:rsidR="008D5636" w:rsidRDefault="008D5636" w:rsidP="008D5636">
      <w:r>
        <w:t xml:space="preserve">* Save both the image </w:t>
      </w:r>
      <w:proofErr w:type="spellStart"/>
      <w:r>
        <w:t>url</w:t>
      </w:r>
      <w:proofErr w:type="spellEnd"/>
      <w:r>
        <w:t xml:space="preserve"> string for the full resolution hemisphere image, and the Hemisphere title containing the hemisphere name. Use a Python dictionary to store the data using the keys `</w:t>
      </w:r>
      <w:proofErr w:type="spellStart"/>
      <w:r>
        <w:t>img_url</w:t>
      </w:r>
      <w:proofErr w:type="spellEnd"/>
      <w:r>
        <w:t>` and `title`.</w:t>
      </w:r>
    </w:p>
    <w:p w14:paraId="2A2DB906" w14:textId="77777777" w:rsidR="008D5636" w:rsidRDefault="008D5636" w:rsidP="008D5636"/>
    <w:p w14:paraId="371FF698" w14:textId="77777777" w:rsidR="008D5636" w:rsidRDefault="008D5636" w:rsidP="008D5636">
      <w:r>
        <w:t xml:space="preserve">* Append the dictionary with the image </w:t>
      </w:r>
      <w:proofErr w:type="spellStart"/>
      <w:r>
        <w:t>url</w:t>
      </w:r>
      <w:proofErr w:type="spellEnd"/>
      <w:r>
        <w:t xml:space="preserve"> string and the hemisphere title to a list. This list will contain one dictionary for each hemisphere.</w:t>
      </w:r>
    </w:p>
    <w:p w14:paraId="6043EFC5" w14:textId="77777777" w:rsidR="008D5636" w:rsidRDefault="008D5636" w:rsidP="008D5636"/>
    <w:p w14:paraId="29524E81" w14:textId="77777777" w:rsidR="008D5636" w:rsidRDefault="008D5636" w:rsidP="008D5636">
      <w:r>
        <w:t>```python</w:t>
      </w:r>
    </w:p>
    <w:p w14:paraId="559A80F4" w14:textId="77777777" w:rsidR="008D5636" w:rsidRDefault="008D5636" w:rsidP="008D5636">
      <w:r>
        <w:t># Example:</w:t>
      </w:r>
    </w:p>
    <w:p w14:paraId="23520588" w14:textId="77777777" w:rsidR="008D5636" w:rsidRDefault="008D5636" w:rsidP="008D5636">
      <w:proofErr w:type="spellStart"/>
      <w:r>
        <w:t>hemisphere_image_urls</w:t>
      </w:r>
      <w:proofErr w:type="spellEnd"/>
      <w:r>
        <w:t xml:space="preserve"> = [</w:t>
      </w:r>
    </w:p>
    <w:p w14:paraId="1CAAF3AC" w14:textId="77777777" w:rsidR="008D5636" w:rsidRDefault="008D5636" w:rsidP="008D5636">
      <w:r>
        <w:t xml:space="preserve">    {"title": "Valles </w:t>
      </w:r>
      <w:proofErr w:type="spellStart"/>
      <w:r>
        <w:t>Marineris</w:t>
      </w:r>
      <w:proofErr w:type="spellEnd"/>
      <w:r>
        <w:t xml:space="preserve"> Hemisphere", "</w:t>
      </w:r>
      <w:proofErr w:type="spellStart"/>
      <w:r>
        <w:t>img_url</w:t>
      </w:r>
      <w:proofErr w:type="spellEnd"/>
      <w:r>
        <w:t>": "..."},</w:t>
      </w:r>
    </w:p>
    <w:p w14:paraId="6552C8FA" w14:textId="77777777" w:rsidR="008D5636" w:rsidRDefault="008D5636" w:rsidP="008D5636">
      <w:r>
        <w:t xml:space="preserve">    {"title": "Cerberus Hemisphere", "</w:t>
      </w:r>
      <w:proofErr w:type="spellStart"/>
      <w:r>
        <w:t>img_url</w:t>
      </w:r>
      <w:proofErr w:type="spellEnd"/>
      <w:r>
        <w:t>": "..."},</w:t>
      </w:r>
    </w:p>
    <w:p w14:paraId="33F50134" w14:textId="77777777" w:rsidR="008D5636" w:rsidRDefault="008D5636" w:rsidP="008D5636">
      <w:r>
        <w:t xml:space="preserve">    {"title": "Schiaparelli Hemisphere", "</w:t>
      </w:r>
      <w:proofErr w:type="spellStart"/>
      <w:r>
        <w:t>img_url</w:t>
      </w:r>
      <w:proofErr w:type="spellEnd"/>
      <w:r>
        <w:t>": "..."},</w:t>
      </w:r>
    </w:p>
    <w:p w14:paraId="593BEE52" w14:textId="77777777" w:rsidR="008D5636" w:rsidRDefault="008D5636" w:rsidP="008D5636">
      <w:r>
        <w:t xml:space="preserve">    {"title": "</w:t>
      </w:r>
      <w:proofErr w:type="spellStart"/>
      <w:r>
        <w:t>Syrtis</w:t>
      </w:r>
      <w:proofErr w:type="spellEnd"/>
      <w:r>
        <w:t xml:space="preserve"> Major Hemisphere", "</w:t>
      </w:r>
      <w:proofErr w:type="spellStart"/>
      <w:r>
        <w:t>img_url</w:t>
      </w:r>
      <w:proofErr w:type="spellEnd"/>
      <w:r>
        <w:t>": "..."},</w:t>
      </w:r>
    </w:p>
    <w:p w14:paraId="6B32B619" w14:textId="77777777" w:rsidR="008D5636" w:rsidRDefault="008D5636" w:rsidP="008D5636">
      <w:r>
        <w:t>]</w:t>
      </w:r>
    </w:p>
    <w:p w14:paraId="1380D605" w14:textId="77777777" w:rsidR="008D5636" w:rsidRDefault="008D5636" w:rsidP="008D5636">
      <w:r>
        <w:lastRenderedPageBreak/>
        <w:t>```</w:t>
      </w:r>
    </w:p>
    <w:p w14:paraId="509F37E3" w14:textId="77777777" w:rsidR="008D5636" w:rsidRDefault="008D5636" w:rsidP="008D5636"/>
    <w:p w14:paraId="072FD08B" w14:textId="77777777" w:rsidR="008D5636" w:rsidRDefault="008D5636" w:rsidP="008D5636">
      <w:r>
        <w:t>- - -</w:t>
      </w:r>
    </w:p>
    <w:p w14:paraId="50600623" w14:textId="77777777" w:rsidR="008D5636" w:rsidRDefault="008D5636" w:rsidP="008D5636"/>
    <w:p w14:paraId="0ED85BE9" w14:textId="77777777" w:rsidR="008D5636" w:rsidRDefault="008D5636" w:rsidP="008D5636">
      <w:r>
        <w:t>## Step 2 - MongoDB and Flask Application</w:t>
      </w:r>
    </w:p>
    <w:p w14:paraId="1D4AC267" w14:textId="77777777" w:rsidR="008D5636" w:rsidRDefault="008D5636" w:rsidP="008D5636"/>
    <w:p w14:paraId="5810AB34" w14:textId="77777777" w:rsidR="008D5636" w:rsidRDefault="008D5636" w:rsidP="008D5636">
      <w:r>
        <w:t xml:space="preserve">Use </w:t>
      </w:r>
      <w:r w:rsidRPr="00AB7350">
        <w:rPr>
          <w:highlight w:val="yellow"/>
        </w:rPr>
        <w:t>MongoDB with Flask</w:t>
      </w:r>
      <w:r>
        <w:t xml:space="preserve"> templating to create a new HTML page that displays </w:t>
      </w:r>
      <w:proofErr w:type="gramStart"/>
      <w:r>
        <w:t>all of</w:t>
      </w:r>
      <w:proofErr w:type="gramEnd"/>
      <w:r>
        <w:t xml:space="preserve"> the information that was scraped from the URLs above.</w:t>
      </w:r>
    </w:p>
    <w:p w14:paraId="1284D62A" w14:textId="77777777" w:rsidR="008D5636" w:rsidRDefault="008D5636" w:rsidP="008D5636"/>
    <w:p w14:paraId="0D18CECB" w14:textId="77777777" w:rsidR="008D5636" w:rsidRDefault="008D5636" w:rsidP="008D5636">
      <w:r>
        <w:t xml:space="preserve">* Start by converting your </w:t>
      </w:r>
      <w:proofErr w:type="spellStart"/>
      <w:r w:rsidRPr="00AB7350">
        <w:rPr>
          <w:highlight w:val="yellow"/>
        </w:rPr>
        <w:t>Jupyter</w:t>
      </w:r>
      <w:proofErr w:type="spellEnd"/>
      <w:r w:rsidRPr="00AB7350">
        <w:rPr>
          <w:highlight w:val="yellow"/>
        </w:rPr>
        <w:t xml:space="preserve"> notebook</w:t>
      </w:r>
      <w:r>
        <w:t xml:space="preserve"> into a </w:t>
      </w:r>
      <w:r w:rsidRPr="00AB7350">
        <w:rPr>
          <w:highlight w:val="yellow"/>
        </w:rPr>
        <w:t>Python script</w:t>
      </w:r>
      <w:r>
        <w:t xml:space="preserve"> called `scrape_mars.py` with a function called `scrape` that will execute </w:t>
      </w:r>
      <w:proofErr w:type="gramStart"/>
      <w:r>
        <w:t>all of</w:t>
      </w:r>
      <w:proofErr w:type="gramEnd"/>
      <w:r>
        <w:t xml:space="preserve"> your scraping code from above and return one Python dictionary containing all of the scraped data.</w:t>
      </w:r>
    </w:p>
    <w:p w14:paraId="0BC20ACE" w14:textId="77777777" w:rsidR="008D5636" w:rsidRDefault="008D5636" w:rsidP="008D5636"/>
    <w:p w14:paraId="2E253822" w14:textId="77777777" w:rsidR="008D5636" w:rsidRDefault="008D5636" w:rsidP="008D5636">
      <w:r>
        <w:t xml:space="preserve">* Next, create a </w:t>
      </w:r>
      <w:r w:rsidRPr="00AB7350">
        <w:rPr>
          <w:highlight w:val="yellow"/>
        </w:rPr>
        <w:t>route</w:t>
      </w:r>
      <w:r>
        <w:t xml:space="preserve"> called `/scrape` that will import your `scrape_mars.py` script and call your `scrape` function.</w:t>
      </w:r>
    </w:p>
    <w:p w14:paraId="64E74C23" w14:textId="77777777" w:rsidR="008D5636" w:rsidRDefault="008D5636" w:rsidP="008D5636"/>
    <w:p w14:paraId="1860C81D" w14:textId="77777777" w:rsidR="008D5636" w:rsidRDefault="008D5636" w:rsidP="008D5636">
      <w:r>
        <w:t xml:space="preserve">  * Store the return value in Mongo as a Python dictionary.</w:t>
      </w:r>
    </w:p>
    <w:p w14:paraId="53E9BB81" w14:textId="77777777" w:rsidR="008D5636" w:rsidRDefault="008D5636" w:rsidP="008D5636"/>
    <w:p w14:paraId="48CB1BD4" w14:textId="77777777" w:rsidR="008D5636" w:rsidRDefault="008D5636" w:rsidP="008D5636">
      <w:r>
        <w:t xml:space="preserve">* Create a </w:t>
      </w:r>
      <w:r w:rsidRPr="00AB7350">
        <w:rPr>
          <w:highlight w:val="yellow"/>
        </w:rPr>
        <w:t>root route `/`</w:t>
      </w:r>
      <w:r>
        <w:t xml:space="preserve"> that will query your Mongo database and pass the mars data into an HTML template to display the data.</w:t>
      </w:r>
    </w:p>
    <w:p w14:paraId="32F7774C" w14:textId="77777777" w:rsidR="008D5636" w:rsidRDefault="008D5636" w:rsidP="008D5636"/>
    <w:p w14:paraId="5AA86BEF" w14:textId="77777777" w:rsidR="008D5636" w:rsidRDefault="008D5636" w:rsidP="008D5636">
      <w:r>
        <w:t xml:space="preserve">* Create a template HTML file called `index.html` that will take the mars data dictionary and display </w:t>
      </w:r>
      <w:proofErr w:type="gramStart"/>
      <w:r>
        <w:t>all of</w:t>
      </w:r>
      <w:proofErr w:type="gramEnd"/>
      <w:r>
        <w:t xml:space="preserve"> the data in the appropriate HTML elements. Use the following as a guide for what the final product should look like, but feel free to create your own design.</w:t>
      </w:r>
    </w:p>
    <w:p w14:paraId="0A419B0D" w14:textId="77777777" w:rsidR="008D5636" w:rsidRDefault="008D5636" w:rsidP="008D5636"/>
    <w:p w14:paraId="11E5F26E" w14:textId="77777777" w:rsidR="008D5636" w:rsidRDefault="008D5636" w:rsidP="008D5636">
      <w:r>
        <w:t>![final_app_part1.png](Images/final_app_part1.png)</w:t>
      </w:r>
    </w:p>
    <w:p w14:paraId="3D921BFC" w14:textId="77777777" w:rsidR="008D5636" w:rsidRDefault="008D5636" w:rsidP="008D5636">
      <w:r>
        <w:t>![final_app_part2.png](Images/final_app_part2.png)</w:t>
      </w:r>
    </w:p>
    <w:p w14:paraId="29486AF7" w14:textId="77777777" w:rsidR="008D5636" w:rsidRDefault="008D5636" w:rsidP="008D5636"/>
    <w:p w14:paraId="5A3C4618" w14:textId="77777777" w:rsidR="008D5636" w:rsidRDefault="008D5636" w:rsidP="008D5636">
      <w:r>
        <w:t>- - -</w:t>
      </w:r>
    </w:p>
    <w:p w14:paraId="5559E1AE" w14:textId="77777777" w:rsidR="008D5636" w:rsidRDefault="008D5636" w:rsidP="008D5636"/>
    <w:p w14:paraId="0D02349B" w14:textId="77777777" w:rsidR="00AB7350" w:rsidRDefault="00AB7350">
      <w:r>
        <w:br w:type="page"/>
      </w:r>
    </w:p>
    <w:p w14:paraId="7433BDAE" w14:textId="25537026" w:rsidR="008D5636" w:rsidRDefault="008D5636" w:rsidP="008D5636">
      <w:r>
        <w:lastRenderedPageBreak/>
        <w:t>## Step 3 - Submission</w:t>
      </w:r>
    </w:p>
    <w:p w14:paraId="0000A484" w14:textId="77777777" w:rsidR="008D5636" w:rsidRDefault="008D5636" w:rsidP="008D5636"/>
    <w:p w14:paraId="33B40970" w14:textId="77777777" w:rsidR="008D5636" w:rsidRDefault="008D5636" w:rsidP="008D5636">
      <w:r>
        <w:t xml:space="preserve">To submit your work to </w:t>
      </w:r>
      <w:proofErr w:type="spellStart"/>
      <w:r>
        <w:t>BootCampSpot</w:t>
      </w:r>
      <w:proofErr w:type="spellEnd"/>
      <w:r>
        <w:t>, create a new GitHub repository and upload the following:</w:t>
      </w:r>
    </w:p>
    <w:p w14:paraId="1CDACAFC" w14:textId="77777777" w:rsidR="008D5636" w:rsidRDefault="008D5636" w:rsidP="008D5636"/>
    <w:p w14:paraId="10A9D6C7" w14:textId="77777777" w:rsidR="008D5636" w:rsidRDefault="008D5636" w:rsidP="008D5636">
      <w:r>
        <w:t xml:space="preserve">1. The </w:t>
      </w:r>
      <w:proofErr w:type="spellStart"/>
      <w:r>
        <w:t>Jupyter</w:t>
      </w:r>
      <w:proofErr w:type="spellEnd"/>
      <w:r>
        <w:t xml:space="preserve"> Notebook containing the scraping code used.</w:t>
      </w:r>
    </w:p>
    <w:p w14:paraId="5EA150BB" w14:textId="77777777" w:rsidR="008D5636" w:rsidRDefault="008D5636" w:rsidP="008D5636"/>
    <w:p w14:paraId="6DA2F7DD" w14:textId="77777777" w:rsidR="008D5636" w:rsidRDefault="008D5636" w:rsidP="008D5636">
      <w:r>
        <w:t>2. Screenshots of your final application.</w:t>
      </w:r>
    </w:p>
    <w:p w14:paraId="200BC2A3" w14:textId="77777777" w:rsidR="008D5636" w:rsidRDefault="008D5636" w:rsidP="008D5636"/>
    <w:p w14:paraId="7E36A9AC" w14:textId="77777777" w:rsidR="008D5636" w:rsidRDefault="008D5636" w:rsidP="008D5636">
      <w:r>
        <w:t xml:space="preserve">3. Submit the link to your new repository to </w:t>
      </w:r>
      <w:proofErr w:type="spellStart"/>
      <w:r>
        <w:t>BootCampSpot</w:t>
      </w:r>
      <w:proofErr w:type="spellEnd"/>
      <w:r>
        <w:t>.</w:t>
      </w:r>
    </w:p>
    <w:p w14:paraId="1218301C" w14:textId="77777777" w:rsidR="008D5636" w:rsidRDefault="008D5636" w:rsidP="008D5636"/>
    <w:p w14:paraId="44FA6921" w14:textId="77777777" w:rsidR="008D5636" w:rsidRDefault="008D5636" w:rsidP="008D5636">
      <w:r>
        <w:t>4. Ensure your repository has regular commits (</w:t>
      </w:r>
      <w:proofErr w:type="gramStart"/>
      <w:r>
        <w:t>i.e.</w:t>
      </w:r>
      <w:proofErr w:type="gramEnd"/>
      <w:r>
        <w:t xml:space="preserve"> 20+ commits) and a thorough README.md file</w:t>
      </w:r>
    </w:p>
    <w:p w14:paraId="559FF15A" w14:textId="77777777" w:rsidR="008D5636" w:rsidRDefault="008D5636" w:rsidP="008D5636"/>
    <w:p w14:paraId="73FAE5C8" w14:textId="77777777" w:rsidR="008D5636" w:rsidRDefault="008D5636" w:rsidP="008D5636">
      <w:r>
        <w:t>## Hints</w:t>
      </w:r>
    </w:p>
    <w:p w14:paraId="7B4E0C8F" w14:textId="77777777" w:rsidR="008D5636" w:rsidRDefault="008D5636" w:rsidP="008D5636"/>
    <w:p w14:paraId="7C44C128" w14:textId="77777777" w:rsidR="008D5636" w:rsidRDefault="008D5636" w:rsidP="008D5636">
      <w:r>
        <w:t xml:space="preserve">* Use </w:t>
      </w:r>
      <w:r w:rsidRPr="00AB7350">
        <w:rPr>
          <w:highlight w:val="yellow"/>
        </w:rPr>
        <w:t>Splinter</w:t>
      </w:r>
      <w:r>
        <w:t xml:space="preserve"> to </w:t>
      </w:r>
      <w:r w:rsidRPr="00AB7350">
        <w:rPr>
          <w:highlight w:val="yellow"/>
        </w:rPr>
        <w:t>navigate the sites</w:t>
      </w:r>
      <w:r>
        <w:t xml:space="preserve"> when needed and </w:t>
      </w:r>
      <w:proofErr w:type="spellStart"/>
      <w:r w:rsidRPr="00AB7350">
        <w:rPr>
          <w:highlight w:val="yellow"/>
        </w:rPr>
        <w:t>BeautifulSoup</w:t>
      </w:r>
      <w:proofErr w:type="spellEnd"/>
      <w:r w:rsidRPr="00AB7350">
        <w:rPr>
          <w:highlight w:val="yellow"/>
        </w:rPr>
        <w:t xml:space="preserve"> to help find and parse out</w:t>
      </w:r>
      <w:r>
        <w:t xml:space="preserve"> the necessary data.</w:t>
      </w:r>
    </w:p>
    <w:p w14:paraId="74B31B6E" w14:textId="77777777" w:rsidR="008D5636" w:rsidRDefault="008D5636" w:rsidP="008D5636"/>
    <w:p w14:paraId="16304D90" w14:textId="77777777" w:rsidR="008D5636" w:rsidRDefault="008D5636" w:rsidP="008D5636">
      <w:r>
        <w:t xml:space="preserve">* Use </w:t>
      </w:r>
      <w:proofErr w:type="spellStart"/>
      <w:r w:rsidRPr="00AB7350">
        <w:rPr>
          <w:highlight w:val="yellow"/>
        </w:rPr>
        <w:t>Pymongo</w:t>
      </w:r>
      <w:proofErr w:type="spellEnd"/>
      <w:r w:rsidRPr="00AB7350">
        <w:rPr>
          <w:highlight w:val="yellow"/>
        </w:rPr>
        <w:t xml:space="preserve"> for CRUD applications</w:t>
      </w:r>
      <w:r>
        <w:t xml:space="preserve"> for your database. For this homework, you can simply overwrite the existing document each time the `/scrape` </w:t>
      </w:r>
      <w:proofErr w:type="spellStart"/>
      <w:r>
        <w:t>url</w:t>
      </w:r>
      <w:proofErr w:type="spellEnd"/>
      <w:r>
        <w:t xml:space="preserve"> is visited and new data is obtained.</w:t>
      </w:r>
    </w:p>
    <w:p w14:paraId="561C57DD" w14:textId="77777777" w:rsidR="008D5636" w:rsidRDefault="008D5636" w:rsidP="008D5636"/>
    <w:p w14:paraId="1863AF3A" w14:textId="77777777" w:rsidR="008D5636" w:rsidRDefault="008D5636" w:rsidP="008D5636">
      <w:r>
        <w:t>* Use Bootstrap to structure your HTML template.</w:t>
      </w:r>
    </w:p>
    <w:p w14:paraId="4345F3CD" w14:textId="77777777" w:rsidR="008D5636" w:rsidRDefault="008D5636" w:rsidP="008D5636"/>
    <w:p w14:paraId="6DA6CDFF" w14:textId="77777777" w:rsidR="008D5636" w:rsidRDefault="008D5636" w:rsidP="008D5636">
      <w:r>
        <w:t>### Copyright</w:t>
      </w:r>
    </w:p>
    <w:p w14:paraId="33399743" w14:textId="77777777" w:rsidR="008D5636" w:rsidRDefault="008D5636" w:rsidP="008D5636"/>
    <w:p w14:paraId="74123D98" w14:textId="436CC745" w:rsidR="008D5636" w:rsidRDefault="008D5636" w:rsidP="008D5636">
      <w:r>
        <w:t>Trilogy Education Services © 2021. All Rights Reserved.</w:t>
      </w:r>
    </w:p>
    <w:sectPr w:rsidR="008D5636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DB9C6" w14:textId="77777777" w:rsidR="0005589E" w:rsidRDefault="0005589E" w:rsidP="008D5636">
      <w:pPr>
        <w:spacing w:after="0" w:line="240" w:lineRule="auto"/>
      </w:pPr>
      <w:r>
        <w:separator/>
      </w:r>
    </w:p>
  </w:endnote>
  <w:endnote w:type="continuationSeparator" w:id="0">
    <w:p w14:paraId="22EB32C1" w14:textId="77777777" w:rsidR="0005589E" w:rsidRDefault="0005589E" w:rsidP="008D5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37435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DAF865C" w14:textId="31A9A315" w:rsidR="008D5636" w:rsidRDefault="008D56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CE7DFF5" w14:textId="77777777" w:rsidR="008D5636" w:rsidRDefault="008D5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8AF22" w14:textId="77777777" w:rsidR="0005589E" w:rsidRDefault="0005589E" w:rsidP="008D5636">
      <w:pPr>
        <w:spacing w:after="0" w:line="240" w:lineRule="auto"/>
      </w:pPr>
      <w:r>
        <w:separator/>
      </w:r>
    </w:p>
  </w:footnote>
  <w:footnote w:type="continuationSeparator" w:id="0">
    <w:p w14:paraId="0408860C" w14:textId="77777777" w:rsidR="0005589E" w:rsidRDefault="0005589E" w:rsidP="008D5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50189" w14:textId="180AB980" w:rsidR="008D5636" w:rsidRPr="008D5636" w:rsidRDefault="008D5636" w:rsidP="008D5636">
    <w:pPr>
      <w:rPr>
        <w:b/>
        <w:bCs/>
        <w:sz w:val="32"/>
        <w:szCs w:val="32"/>
      </w:rPr>
    </w:pPr>
    <w:r w:rsidRPr="008D5636">
      <w:rPr>
        <w:b/>
        <w:bCs/>
        <w:sz w:val="32"/>
        <w:szCs w:val="32"/>
      </w:rPr>
      <w:t># 12 Web Scraping Homework - Mission to Mars</w:t>
    </w:r>
  </w:p>
  <w:p w14:paraId="5C7B7415" w14:textId="77777777" w:rsidR="008D5636" w:rsidRDefault="008D563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A3tDA2NjM0MzRQ0lEKTi0uzszPAykwrAUAHNjZ1SwAAAA="/>
  </w:docVars>
  <w:rsids>
    <w:rsidRoot w:val="008D5636"/>
    <w:rsid w:val="0005589E"/>
    <w:rsid w:val="008D5636"/>
    <w:rsid w:val="00AB7350"/>
    <w:rsid w:val="00D32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C0EB9"/>
  <w15:chartTrackingRefBased/>
  <w15:docId w15:val="{A9F46DE9-E92A-46E7-8CFC-3727B51D1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636"/>
  </w:style>
  <w:style w:type="paragraph" w:styleId="Footer">
    <w:name w:val="footer"/>
    <w:basedOn w:val="Normal"/>
    <w:link w:val="FooterChar"/>
    <w:uiPriority w:val="99"/>
    <w:unhideWhenUsed/>
    <w:rsid w:val="008D5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6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Dietrich</dc:creator>
  <cp:keywords/>
  <dc:description/>
  <cp:lastModifiedBy>Kurt Dietrich</cp:lastModifiedBy>
  <cp:revision>3</cp:revision>
  <dcterms:created xsi:type="dcterms:W3CDTF">2021-03-18T22:38:00Z</dcterms:created>
  <dcterms:modified xsi:type="dcterms:W3CDTF">2021-03-20T18:44:00Z</dcterms:modified>
</cp:coreProperties>
</file>